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A1B3C60" w14:textId="77777777" w:rsidR="00A178F1" w:rsidRDefault="00400D54" w:rsidP="00A178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>#</w:t>
      </w:r>
      <w:r w:rsidR="00B00822">
        <w:rPr>
          <w:rFonts w:ascii="Arial" w:eastAsia="Arial" w:hAnsi="Arial" w:cs="Arial"/>
          <w:b/>
          <w:sz w:val="32"/>
          <w:szCs w:val="32"/>
        </w:rPr>
        <w:t>1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A178F1">
        <w:rPr>
          <w:rFonts w:ascii="Arial" w:eastAsia="Arial" w:hAnsi="Arial" w:cs="Arial"/>
          <w:b/>
          <w:sz w:val="32"/>
          <w:szCs w:val="32"/>
        </w:rPr>
        <w:t>Fire Incident</w:t>
      </w:r>
    </w:p>
    <w:p w14:paraId="21CF0D27" w14:textId="77777777" w:rsidR="00A178F1" w:rsidRDefault="00A178F1" w:rsidP="00A178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A178F1">
        <w:rPr>
          <w:rFonts w:ascii="Arial" w:eastAsia="Arial" w:hAnsi="Arial" w:cs="Arial"/>
          <w:b/>
          <w:sz w:val="32"/>
          <w:szCs w:val="32"/>
        </w:rPr>
        <w:t xml:space="preserve">in </w:t>
      </w:r>
      <w:proofErr w:type="spellStart"/>
      <w:r w:rsidRPr="00A178F1">
        <w:rPr>
          <w:rFonts w:ascii="Arial" w:eastAsia="Arial" w:hAnsi="Arial" w:cs="Arial"/>
          <w:b/>
          <w:sz w:val="32"/>
          <w:szCs w:val="32"/>
        </w:rPr>
        <w:t>Brgy</w:t>
      </w:r>
      <w:proofErr w:type="spellEnd"/>
      <w:r w:rsidRPr="00A178F1">
        <w:rPr>
          <w:rFonts w:ascii="Arial" w:eastAsia="Arial" w:hAnsi="Arial" w:cs="Arial"/>
          <w:b/>
          <w:sz w:val="32"/>
          <w:szCs w:val="32"/>
        </w:rPr>
        <w:t xml:space="preserve">. </w:t>
      </w:r>
      <w:proofErr w:type="spellStart"/>
      <w:r w:rsidRPr="00A178F1">
        <w:rPr>
          <w:rFonts w:ascii="Arial" w:eastAsia="Arial" w:hAnsi="Arial" w:cs="Arial"/>
          <w:b/>
          <w:sz w:val="32"/>
          <w:szCs w:val="32"/>
        </w:rPr>
        <w:t>Tugatog</w:t>
      </w:r>
      <w:proofErr w:type="spellEnd"/>
      <w:r w:rsidRPr="00A178F1">
        <w:rPr>
          <w:rFonts w:ascii="Arial" w:eastAsia="Arial" w:hAnsi="Arial" w:cs="Arial"/>
          <w:b/>
          <w:sz w:val="32"/>
          <w:szCs w:val="32"/>
        </w:rPr>
        <w:t>, Malabon City</w:t>
      </w:r>
    </w:p>
    <w:p w14:paraId="106EECC5" w14:textId="2F06A59A" w:rsidR="00F27639" w:rsidRPr="001A38F3" w:rsidRDefault="00D0357D" w:rsidP="00A178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A178F1">
        <w:rPr>
          <w:rFonts w:ascii="Arial" w:eastAsia="Arial" w:hAnsi="Arial" w:cs="Arial"/>
          <w:sz w:val="24"/>
          <w:szCs w:val="24"/>
        </w:rPr>
        <w:t>01 May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4101AF15" w:rsidR="0056024A" w:rsidRDefault="0056024A" w:rsidP="00A178F1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 xml:space="preserve">On </w:t>
      </w:r>
      <w:r w:rsidR="00A178F1">
        <w:rPr>
          <w:rFonts w:ascii="Arial" w:eastAsia="Arial" w:hAnsi="Arial" w:cs="Arial"/>
          <w:iCs/>
          <w:sz w:val="24"/>
          <w:szCs w:val="24"/>
        </w:rPr>
        <w:t>30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iCs/>
          <w:sz w:val="24"/>
          <w:szCs w:val="24"/>
        </w:rPr>
        <w:t>April</w:t>
      </w:r>
      <w:r w:rsidR="00A178F1">
        <w:rPr>
          <w:rFonts w:ascii="Arial" w:eastAsia="Arial" w:hAnsi="Arial" w:cs="Arial"/>
          <w:iCs/>
          <w:sz w:val="24"/>
          <w:szCs w:val="24"/>
        </w:rPr>
        <w:t xml:space="preserve"> 2021 at </w:t>
      </w:r>
      <w:r w:rsidR="00B00822">
        <w:rPr>
          <w:rFonts w:ascii="Arial" w:eastAsia="Arial" w:hAnsi="Arial" w:cs="Arial"/>
          <w:iCs/>
          <w:sz w:val="24"/>
          <w:szCs w:val="24"/>
        </w:rPr>
        <w:t>10</w:t>
      </w:r>
      <w:r>
        <w:rPr>
          <w:rFonts w:ascii="Arial" w:eastAsia="Arial" w:hAnsi="Arial" w:cs="Arial"/>
          <w:iCs/>
          <w:sz w:val="24"/>
          <w:szCs w:val="24"/>
        </w:rPr>
        <w:t>:</w:t>
      </w:r>
      <w:r w:rsidR="00A178F1">
        <w:rPr>
          <w:rFonts w:ascii="Arial" w:eastAsia="Arial" w:hAnsi="Arial" w:cs="Arial"/>
          <w:iCs/>
          <w:sz w:val="24"/>
          <w:szCs w:val="24"/>
        </w:rPr>
        <w:t xml:space="preserve">40 </w:t>
      </w:r>
      <w:r w:rsidR="00B00822">
        <w:rPr>
          <w:rFonts w:ascii="Arial" w:eastAsia="Arial" w:hAnsi="Arial" w:cs="Arial"/>
          <w:iCs/>
          <w:sz w:val="24"/>
          <w:szCs w:val="24"/>
        </w:rPr>
        <w:t>A</w:t>
      </w:r>
      <w:r>
        <w:rPr>
          <w:rFonts w:ascii="Arial" w:eastAsia="Arial" w:hAnsi="Arial" w:cs="Arial"/>
          <w:iCs/>
          <w:sz w:val="24"/>
          <w:szCs w:val="24"/>
        </w:rPr>
        <w:t xml:space="preserve">M a fire incident occurred in </w:t>
      </w:r>
      <w:r w:rsidR="00A178F1" w:rsidRPr="00A178F1">
        <w:rPr>
          <w:rFonts w:ascii="Arial" w:eastAsia="Arial" w:hAnsi="Arial" w:cs="Arial"/>
          <w:iCs/>
          <w:sz w:val="24"/>
          <w:szCs w:val="24"/>
        </w:rPr>
        <w:t xml:space="preserve">P. Concepcion St. and </w:t>
      </w:r>
      <w:proofErr w:type="spellStart"/>
      <w:r w:rsidR="00A178F1" w:rsidRPr="00A178F1">
        <w:rPr>
          <w:rFonts w:ascii="Arial" w:eastAsia="Arial" w:hAnsi="Arial" w:cs="Arial"/>
          <w:iCs/>
          <w:sz w:val="24"/>
          <w:szCs w:val="24"/>
        </w:rPr>
        <w:t>Tuma</w:t>
      </w:r>
      <w:r w:rsidR="00A178F1">
        <w:rPr>
          <w:rFonts w:ascii="Arial" w:eastAsia="Arial" w:hAnsi="Arial" w:cs="Arial"/>
          <w:iCs/>
          <w:sz w:val="24"/>
          <w:szCs w:val="24"/>
        </w:rPr>
        <w:t>riz</w:t>
      </w:r>
      <w:proofErr w:type="spellEnd"/>
      <w:r w:rsidR="00A178F1">
        <w:rPr>
          <w:rFonts w:ascii="Arial" w:eastAsia="Arial" w:hAnsi="Arial" w:cs="Arial"/>
          <w:iCs/>
          <w:sz w:val="24"/>
          <w:szCs w:val="24"/>
        </w:rPr>
        <w:t xml:space="preserve"> St., </w:t>
      </w:r>
      <w:proofErr w:type="spellStart"/>
      <w:r w:rsidR="00A178F1">
        <w:rPr>
          <w:rFonts w:ascii="Arial" w:eastAsia="Arial" w:hAnsi="Arial" w:cs="Arial"/>
          <w:iCs/>
          <w:sz w:val="24"/>
          <w:szCs w:val="24"/>
        </w:rPr>
        <w:t>Brgy</w:t>
      </w:r>
      <w:proofErr w:type="spellEnd"/>
      <w:r w:rsidR="00A178F1">
        <w:rPr>
          <w:rFonts w:ascii="Arial" w:eastAsia="Arial" w:hAnsi="Arial" w:cs="Arial"/>
          <w:iCs/>
          <w:sz w:val="24"/>
          <w:szCs w:val="24"/>
        </w:rPr>
        <w:t xml:space="preserve">. </w:t>
      </w:r>
      <w:proofErr w:type="spellStart"/>
      <w:r w:rsidR="00A178F1">
        <w:rPr>
          <w:rFonts w:ascii="Arial" w:eastAsia="Arial" w:hAnsi="Arial" w:cs="Arial"/>
          <w:iCs/>
          <w:sz w:val="24"/>
          <w:szCs w:val="24"/>
        </w:rPr>
        <w:t>Tugatog</w:t>
      </w:r>
      <w:proofErr w:type="spellEnd"/>
      <w:r w:rsidR="00A178F1">
        <w:rPr>
          <w:rFonts w:ascii="Arial" w:eastAsia="Arial" w:hAnsi="Arial" w:cs="Arial"/>
          <w:iCs/>
          <w:sz w:val="24"/>
          <w:szCs w:val="24"/>
        </w:rPr>
        <w:t xml:space="preserve">, Malabon </w:t>
      </w:r>
      <w:r w:rsidR="00A178F1" w:rsidRPr="00A178F1">
        <w:rPr>
          <w:rFonts w:ascii="Arial" w:eastAsia="Arial" w:hAnsi="Arial" w:cs="Arial"/>
          <w:iCs/>
          <w:sz w:val="24"/>
          <w:szCs w:val="24"/>
        </w:rPr>
        <w:t>City</w:t>
      </w:r>
      <w:r w:rsidR="00A178F1">
        <w:rPr>
          <w:rFonts w:ascii="Arial" w:eastAsia="Arial" w:hAnsi="Arial" w:cs="Arial"/>
          <w:iCs/>
          <w:sz w:val="24"/>
          <w:szCs w:val="24"/>
        </w:rPr>
        <w:t xml:space="preserve">. The fire was declared out at 4:20 PM. 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4525FCA9" w:rsidR="000146D5" w:rsidRPr="001A38F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 total of </w:t>
      </w:r>
      <w:r w:rsidR="00A178F1">
        <w:rPr>
          <w:rFonts w:ascii="Arial" w:eastAsia="Arial" w:hAnsi="Arial" w:cs="Arial"/>
          <w:b/>
          <w:color w:val="0070C0"/>
          <w:sz w:val="24"/>
          <w:szCs w:val="24"/>
        </w:rPr>
        <w:t>300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8040C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A178F1">
        <w:rPr>
          <w:rFonts w:ascii="Arial" w:eastAsia="Arial" w:hAnsi="Arial" w:cs="Arial"/>
          <w:b/>
          <w:color w:val="0070C0"/>
          <w:sz w:val="24"/>
          <w:szCs w:val="24"/>
        </w:rPr>
        <w:t>1,500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72EFE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AD2091" w:rsidRPr="001A38F3">
        <w:rPr>
          <w:rFonts w:ascii="Arial" w:eastAsia="Arial" w:hAnsi="Arial" w:cs="Arial"/>
          <w:sz w:val="24"/>
          <w:szCs w:val="24"/>
        </w:rPr>
        <w:t>were</w:t>
      </w:r>
      <w:r w:rsidRPr="001A38F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by the </w:t>
      </w:r>
      <w:r w:rsidR="0062558F" w:rsidRPr="00517A84">
        <w:rPr>
          <w:rFonts w:ascii="Arial" w:eastAsia="Arial" w:hAnsi="Arial" w:cs="Arial"/>
          <w:sz w:val="24"/>
          <w:szCs w:val="24"/>
        </w:rPr>
        <w:t>f</w:t>
      </w:r>
      <w:r w:rsidR="00517A84" w:rsidRPr="00517A84">
        <w:rPr>
          <w:rFonts w:ascii="Arial" w:eastAsia="Arial" w:hAnsi="Arial" w:cs="Arial"/>
          <w:sz w:val="24"/>
          <w:szCs w:val="24"/>
        </w:rPr>
        <w:t>ire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A38F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A38F3">
        <w:rPr>
          <w:rFonts w:ascii="Arial" w:eastAsia="Arial" w:hAnsi="Arial" w:cs="Arial"/>
          <w:sz w:val="24"/>
          <w:szCs w:val="24"/>
        </w:rPr>
        <w:t>in</w:t>
      </w:r>
      <w:r w:rsidR="0008089C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A178F1" w:rsidRPr="00A178F1">
        <w:rPr>
          <w:rFonts w:ascii="Arial" w:eastAsia="Arial" w:hAnsi="Arial" w:cs="Arial"/>
          <w:b/>
          <w:color w:val="0070C0"/>
          <w:sz w:val="24"/>
          <w:szCs w:val="24"/>
        </w:rPr>
        <w:t>Brgy</w:t>
      </w:r>
      <w:proofErr w:type="spellEnd"/>
      <w:r w:rsidR="00A178F1" w:rsidRPr="00A178F1">
        <w:rPr>
          <w:rFonts w:ascii="Arial" w:eastAsia="Arial" w:hAnsi="Arial" w:cs="Arial"/>
          <w:b/>
          <w:color w:val="0070C0"/>
          <w:sz w:val="24"/>
          <w:szCs w:val="24"/>
        </w:rPr>
        <w:t xml:space="preserve">. </w:t>
      </w:r>
      <w:proofErr w:type="spellStart"/>
      <w:r w:rsidR="00A178F1" w:rsidRPr="00A178F1">
        <w:rPr>
          <w:rFonts w:ascii="Arial" w:eastAsia="Arial" w:hAnsi="Arial" w:cs="Arial"/>
          <w:b/>
          <w:color w:val="0070C0"/>
          <w:sz w:val="24"/>
          <w:szCs w:val="24"/>
        </w:rPr>
        <w:t>Tugatog</w:t>
      </w:r>
      <w:proofErr w:type="spellEnd"/>
      <w:r w:rsidR="00A178F1" w:rsidRPr="00A178F1">
        <w:rPr>
          <w:rFonts w:ascii="Arial" w:eastAsia="Arial" w:hAnsi="Arial" w:cs="Arial"/>
          <w:b/>
          <w:color w:val="0070C0"/>
          <w:sz w:val="24"/>
          <w:szCs w:val="24"/>
        </w:rPr>
        <w:t xml:space="preserve">, Malabon City </w:t>
      </w:r>
      <w:r w:rsidRPr="001A38F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88"/>
        <w:gridCol w:w="1786"/>
        <w:gridCol w:w="1380"/>
        <w:gridCol w:w="1368"/>
      </w:tblGrid>
      <w:tr w:rsidR="00B00822" w:rsidRPr="00B00822" w14:paraId="1031418A" w14:textId="77777777" w:rsidTr="00B00822">
        <w:trPr>
          <w:trHeight w:val="20"/>
        </w:trPr>
        <w:tc>
          <w:tcPr>
            <w:tcW w:w="25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BCD920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3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868311F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B00822" w:rsidRPr="00B00822" w14:paraId="33C5E64C" w14:textId="77777777" w:rsidTr="00B00822">
        <w:trPr>
          <w:trHeight w:val="20"/>
        </w:trPr>
        <w:tc>
          <w:tcPr>
            <w:tcW w:w="25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3E8724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3D32AE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721839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BC1EDA7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B00822" w:rsidRPr="00B00822" w14:paraId="69823BE1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3D3EAC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3E2C357" w14:textId="1E51F8ED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6C9B6C" w14:textId="51F3C83F" w:rsidR="00B00822" w:rsidRPr="00B00822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0</w:t>
            </w:r>
            <w:r w:rsidR="00B00822"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936EA0" w14:textId="12D2053F" w:rsidR="00B00822" w:rsidRPr="00B00822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,500</w:t>
            </w:r>
            <w:r w:rsidR="00B00822"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B00822" w:rsidRPr="00B00822" w14:paraId="37E02143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401901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C1546" w14:textId="37F664B6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991D6E" w14:textId="598FF448" w:rsidR="00B00822" w:rsidRPr="00B00822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0</w:t>
            </w:r>
            <w:r w:rsidR="00B00822"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0B0098" w14:textId="17CB6A16" w:rsidR="00B00822" w:rsidRPr="00B00822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,500</w:t>
            </w:r>
          </w:p>
        </w:tc>
      </w:tr>
      <w:tr w:rsidR="00B00822" w:rsidRPr="00B00822" w14:paraId="53EB0C04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8DCD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CBAE2" w14:textId="378C59EF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CA5256" w14:textId="2B8FDBF1" w:rsidR="00B00822" w:rsidRPr="00B00822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0</w:t>
            </w:r>
            <w:r w:rsidR="00B00822"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565BD" w14:textId="313CECD8" w:rsidR="00B00822" w:rsidRPr="00B00822" w:rsidRDefault="00B00822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,500</w:t>
            </w: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B00822" w:rsidRPr="00B00822" w14:paraId="07A89D02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8DCC7" w14:textId="1A171DBD" w:rsidR="00B00822" w:rsidRPr="00B00822" w:rsidRDefault="00B00822" w:rsidP="00A178F1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</w:t>
            </w:r>
            <w:r w:rsidR="00A178F1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alabon</w:t>
            </w: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AAAA4" w14:textId="77777777" w:rsidR="00B00822" w:rsidRPr="00A178F1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223B" w14:textId="5BF39BE9" w:rsidR="00B00822" w:rsidRPr="00A178F1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300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B044E" w14:textId="5324AC99" w:rsidR="00B00822" w:rsidRPr="00A178F1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1,500</w:t>
            </w:r>
          </w:p>
        </w:tc>
      </w:tr>
    </w:tbl>
    <w:p w14:paraId="00EB5EEF" w14:textId="2FF8E69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 w:rsidR="00B00822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="00B04AB9"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ssessment</w:t>
      </w:r>
      <w:r w:rsidR="00B04AB9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72569C47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B00822">
        <w:rPr>
          <w:rFonts w:ascii="Arial" w:eastAsia="Arial" w:hAnsi="Arial" w:cs="Arial"/>
          <w:b/>
          <w:color w:val="002060"/>
          <w:sz w:val="24"/>
          <w:szCs w:val="24"/>
        </w:rPr>
        <w:t>In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5BAC7ED5" w:rsidR="00A16866" w:rsidRPr="00A178F1" w:rsidRDefault="00C97112" w:rsidP="00A178F1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bCs/>
          <w:color w:val="0070C0"/>
          <w:sz w:val="24"/>
          <w:szCs w:val="24"/>
        </w:rPr>
      </w:pPr>
      <w:r w:rsidRPr="0001281C">
        <w:rPr>
          <w:rFonts w:ascii="Arial" w:eastAsia="Arial" w:hAnsi="Arial" w:cs="Arial"/>
          <w:sz w:val="24"/>
          <w:szCs w:val="24"/>
        </w:rPr>
        <w:t>There are</w:t>
      </w:r>
      <w:r w:rsidRPr="0001281C">
        <w:rPr>
          <w:rFonts w:ascii="Arial" w:eastAsia="Arial" w:hAnsi="Arial" w:cs="Arial"/>
          <w:b/>
          <w:sz w:val="24"/>
          <w:szCs w:val="24"/>
        </w:rPr>
        <w:t xml:space="preserve"> </w:t>
      </w:r>
      <w:r w:rsidR="00A178F1">
        <w:rPr>
          <w:rFonts w:ascii="Arial" w:eastAsia="Arial" w:hAnsi="Arial" w:cs="Arial"/>
          <w:b/>
          <w:color w:val="0070C0"/>
          <w:sz w:val="24"/>
          <w:szCs w:val="24"/>
        </w:rPr>
        <w:t>62</w:t>
      </w:r>
      <w:r w:rsidR="00A178F1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families</w:t>
      </w:r>
      <w:r w:rsidR="00A178F1"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A178F1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A178F1">
        <w:rPr>
          <w:rFonts w:ascii="Arial" w:eastAsia="Arial" w:hAnsi="Arial" w:cs="Arial"/>
          <w:b/>
          <w:color w:val="0070C0"/>
          <w:sz w:val="24"/>
          <w:szCs w:val="24"/>
        </w:rPr>
        <w:t>215</w:t>
      </w:r>
      <w:r w:rsidR="00A178F1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persons </w:t>
      </w:r>
      <w:r w:rsidR="00B00822">
        <w:rPr>
          <w:rFonts w:ascii="Arial" w:eastAsia="Arial" w:hAnsi="Arial" w:cs="Arial"/>
          <w:sz w:val="24"/>
          <w:szCs w:val="24"/>
        </w:rPr>
        <w:t>currently taking</w:t>
      </w:r>
      <w:r w:rsidRPr="0001281C">
        <w:rPr>
          <w:rFonts w:ascii="Arial" w:eastAsia="Arial" w:hAnsi="Arial" w:cs="Arial"/>
          <w:sz w:val="24"/>
          <w:szCs w:val="24"/>
        </w:rPr>
        <w:t xml:space="preserve"> temporary shelter </w:t>
      </w:r>
      <w:r w:rsidR="00B00822">
        <w:rPr>
          <w:rFonts w:ascii="Arial" w:eastAsia="Arial" w:hAnsi="Arial" w:cs="Arial"/>
          <w:sz w:val="24"/>
          <w:szCs w:val="24"/>
        </w:rPr>
        <w:t>at</w:t>
      </w:r>
      <w:r w:rsidR="003273C8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="00A178F1">
        <w:rPr>
          <w:rFonts w:ascii="Arial" w:eastAsia="Arial" w:hAnsi="Arial" w:cs="Arial"/>
          <w:b/>
          <w:bCs/>
          <w:color w:val="0070C0"/>
          <w:sz w:val="24"/>
          <w:szCs w:val="24"/>
        </w:rPr>
        <w:t>Tugatog</w:t>
      </w:r>
      <w:proofErr w:type="spellEnd"/>
      <w:r w:rsidR="00A178F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National </w:t>
      </w:r>
      <w:r w:rsidR="00A178F1" w:rsidRPr="00A178F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High School </w:t>
      </w:r>
      <w:r w:rsidR="007D45B7" w:rsidRPr="00A178F1">
        <w:rPr>
          <w:rFonts w:ascii="Arial" w:eastAsia="Arial" w:hAnsi="Arial" w:cs="Arial"/>
          <w:sz w:val="24"/>
          <w:szCs w:val="24"/>
        </w:rPr>
        <w:t xml:space="preserve">(see Table </w:t>
      </w:r>
      <w:r w:rsidR="0001281C" w:rsidRPr="00A178F1">
        <w:rPr>
          <w:rFonts w:ascii="Arial" w:eastAsia="Arial" w:hAnsi="Arial" w:cs="Arial"/>
          <w:sz w:val="24"/>
          <w:szCs w:val="24"/>
        </w:rPr>
        <w:t>2</w:t>
      </w:r>
      <w:r w:rsidR="007D45B7" w:rsidRPr="00A178F1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16FBB6F7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of Displaced Families / Persons </w:t>
      </w:r>
      <w:r w:rsidR="00B00822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3817"/>
        <w:gridCol w:w="918"/>
        <w:gridCol w:w="920"/>
        <w:gridCol w:w="918"/>
        <w:gridCol w:w="920"/>
        <w:gridCol w:w="918"/>
        <w:gridCol w:w="916"/>
      </w:tblGrid>
      <w:tr w:rsidR="00B00822" w:rsidRPr="00B00822" w14:paraId="68CD2891" w14:textId="77777777" w:rsidTr="00B00822">
        <w:trPr>
          <w:trHeight w:val="20"/>
        </w:trPr>
        <w:tc>
          <w:tcPr>
            <w:tcW w:w="20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CFB0350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98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4BAF47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43427D4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B00822" w:rsidRPr="00B00822" w14:paraId="3E8C1BAC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9A34B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E53BDB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7C35FF32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B00822" w:rsidRPr="00B00822" w14:paraId="41C0DB82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0E6EBA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BA95DB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513ECEA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98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74BE9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B00822" w:rsidRPr="00B00822" w14:paraId="5863D756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B1E19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928561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B7C84D5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300A13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A369467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E7F4D4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FA858CF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A178F1" w:rsidRPr="00B00822" w14:paraId="6F166A53" w14:textId="77777777" w:rsidTr="006C636D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3725FF6" w14:textId="77777777" w:rsidR="00A178F1" w:rsidRPr="00B00822" w:rsidRDefault="00A178F1" w:rsidP="00A178F1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D84B23" w14:textId="53B6E139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5C777B3" w14:textId="04A92EA1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47DCC7" w14:textId="3EB5D380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2</w:t>
            </w: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hideMark/>
          </w:tcPr>
          <w:p w14:paraId="1FED9476" w14:textId="18E966F1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50E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2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65485B" w14:textId="302D5BE7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15</w:t>
            </w: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hideMark/>
          </w:tcPr>
          <w:p w14:paraId="6095D4ED" w14:textId="1A17DD84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D242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15</w:t>
            </w:r>
          </w:p>
        </w:tc>
      </w:tr>
      <w:tr w:rsidR="00A178F1" w:rsidRPr="00B00822" w14:paraId="68FEE606" w14:textId="77777777" w:rsidTr="006C636D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9F9F760" w14:textId="77777777" w:rsidR="00A178F1" w:rsidRPr="00B00822" w:rsidRDefault="00A178F1" w:rsidP="00A178F1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93F638" w14:textId="4F9FE734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597BBD" w14:textId="6CE8E6DC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4BECE0BE" w14:textId="712FFCA1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674D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5976C61E" w14:textId="3686C863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50E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2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3C9B58B9" w14:textId="697E7D18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F329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15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2EA7734C" w14:textId="45D2447A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D242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15</w:t>
            </w:r>
          </w:p>
        </w:tc>
      </w:tr>
      <w:tr w:rsidR="00A178F1" w:rsidRPr="00B00822" w14:paraId="7D485E33" w14:textId="77777777" w:rsidTr="006C636D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B75F5" w14:textId="77777777" w:rsidR="00A178F1" w:rsidRPr="00B00822" w:rsidRDefault="00A178F1" w:rsidP="00A178F1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79028F" w14:textId="0DFA93DB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63F785" w14:textId="3AFD60F9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001BA5C7" w14:textId="49DD96E4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674D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3FB36B88" w14:textId="160635AC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50ED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62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613108A3" w14:textId="5BE2C023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F329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15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31254156" w14:textId="60BF1D49" w:rsidR="00A178F1" w:rsidRPr="00B00822" w:rsidRDefault="00A178F1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D242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15</w:t>
            </w:r>
          </w:p>
        </w:tc>
      </w:tr>
      <w:tr w:rsidR="00B00822" w:rsidRPr="00B00822" w14:paraId="57E442AA" w14:textId="77777777" w:rsidTr="00B0082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2C230" w14:textId="30F8A5D1" w:rsidR="00B00822" w:rsidRPr="00B00822" w:rsidRDefault="00A178F1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alabon</w:t>
            </w: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0886C" w14:textId="77777777" w:rsidR="00B00822" w:rsidRPr="00A178F1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E8109" w14:textId="77777777" w:rsidR="00B00822" w:rsidRPr="00A178F1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8FC08" w14:textId="77777777" w:rsidR="00B00822" w:rsidRPr="00A178F1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3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97681" w14:textId="77777777" w:rsidR="00B00822" w:rsidRPr="00A178F1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31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40429" w14:textId="32422896" w:rsidR="00B00822" w:rsidRPr="00A178F1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215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075CE" w14:textId="67976994" w:rsidR="00B00822" w:rsidRPr="00A178F1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215</w:t>
            </w:r>
          </w:p>
        </w:tc>
      </w:tr>
    </w:tbl>
    <w:p w14:paraId="3D086423" w14:textId="3D0E5757" w:rsidR="00C613FD" w:rsidRDefault="00B00822" w:rsidP="003273C8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129EB642" w14:textId="479F86F8" w:rsidR="00177905" w:rsidRDefault="00C613FD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4E09A7AB" w14:textId="77777777" w:rsidR="00B04AB9" w:rsidRPr="00177905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5A7D04D5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3273C8">
        <w:rPr>
          <w:rFonts w:ascii="Arial" w:eastAsia="Arial" w:hAnsi="Arial" w:cs="Arial"/>
          <w:b/>
          <w:bCs/>
          <w:color w:val="0070C0"/>
          <w:sz w:val="24"/>
          <w:szCs w:val="24"/>
        </w:rPr>
        <w:t>10</w:t>
      </w:r>
      <w:r w:rsidR="00A178F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0 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>houses</w:t>
      </w:r>
      <w:r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by the</w:t>
      </w:r>
      <w:r w:rsidR="00A178F1">
        <w:rPr>
          <w:rFonts w:ascii="Arial" w:eastAsia="Arial" w:hAnsi="Arial" w:cs="Arial"/>
          <w:bCs/>
          <w:sz w:val="24"/>
          <w:szCs w:val="24"/>
        </w:rPr>
        <w:t xml:space="preserve"> fire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>
        <w:rPr>
          <w:rFonts w:ascii="Arial" w:eastAsia="Arial" w:hAnsi="Arial" w:cs="Arial"/>
          <w:bCs/>
          <w:sz w:val="24"/>
          <w:szCs w:val="24"/>
        </w:rPr>
        <w:t>3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89"/>
        <w:gridCol w:w="1305"/>
        <w:gridCol w:w="1309"/>
        <w:gridCol w:w="1419"/>
      </w:tblGrid>
      <w:tr w:rsidR="003273C8" w:rsidRPr="003273C8" w14:paraId="2F71EE85" w14:textId="77777777" w:rsidTr="003273C8">
        <w:trPr>
          <w:trHeight w:val="20"/>
        </w:trPr>
        <w:tc>
          <w:tcPr>
            <w:tcW w:w="28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EF0BDB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4AB01D5" w14:textId="6FA8C36B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3273C8" w:rsidRPr="003273C8" w14:paraId="4B43A1E8" w14:textId="77777777" w:rsidTr="003273C8">
        <w:trPr>
          <w:trHeight w:val="20"/>
        </w:trPr>
        <w:tc>
          <w:tcPr>
            <w:tcW w:w="28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6B93E0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D14E5C5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5BF97E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2332A86" w14:textId="17A8DA06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artially </w:t>
            </w:r>
          </w:p>
        </w:tc>
      </w:tr>
      <w:tr w:rsidR="003273C8" w:rsidRPr="003273C8" w14:paraId="47DAFE92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8533FF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289C33" w14:textId="35B0C418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FD184F" w14:textId="07B997D4" w:rsidR="003273C8" w:rsidRPr="003273C8" w:rsidRDefault="00A178F1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9A68FE" w14:textId="5D9411E1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32825627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64F783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783994" w14:textId="1CABDE84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45A634" w14:textId="5D7EA3C2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05DEA5" w14:textId="00C46432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10822286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2FDAA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41342" w14:textId="1E9067F9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C3959B" w14:textId="4C0F2B7C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4F31DB" w14:textId="1522EFBE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0543D22B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32C6B" w14:textId="08BF5650" w:rsidR="003273C8" w:rsidRPr="003273C8" w:rsidRDefault="00A178F1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alabon</w:t>
            </w: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BF87C" w14:textId="5DFF3108" w:rsidR="003273C8" w:rsidRPr="00A178F1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10</w:t>
            </w:r>
            <w:r w:rsidR="00A178F1"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0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915F" w14:textId="28C0B39A" w:rsidR="003273C8" w:rsidRPr="00A178F1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10</w:t>
            </w:r>
            <w:r w:rsidR="00A178F1"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F208" w14:textId="77777777" w:rsidR="003273C8" w:rsidRPr="00A178F1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-</w:t>
            </w:r>
          </w:p>
        </w:tc>
      </w:tr>
    </w:tbl>
    <w:p w14:paraId="7BBEE153" w14:textId="77777777" w:rsidR="003273C8" w:rsidRDefault="003273C8" w:rsidP="003273C8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64D73465" w14:textId="77777777" w:rsidR="003273C8" w:rsidRDefault="003273C8" w:rsidP="003273C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D8BAF8D" w14:textId="2F0201A6" w:rsidR="00B04AB9" w:rsidRDefault="00B04AB9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B0619EA" w14:textId="341D1354" w:rsidR="003273C8" w:rsidRDefault="003273C8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EFD3B8D" w14:textId="657EE103" w:rsidR="0040632B" w:rsidRPr="00A178F1" w:rsidRDefault="001149A2" w:rsidP="00A178F1">
      <w:pPr>
        <w:tabs>
          <w:tab w:val="left" w:pos="7340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0A0ACC35" w:rsidR="0046758A" w:rsidRPr="001A38F3" w:rsidRDefault="00A178F1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01 May</w:t>
            </w:r>
            <w:r w:rsidR="0046758A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7A058096" w:rsidR="004C4D79" w:rsidRPr="00A178F1" w:rsidRDefault="00A178F1" w:rsidP="00A178F1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01 May</w:t>
            </w:r>
            <w:r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015F0A5B" w:rsidR="003273C8" w:rsidRPr="00A178F1" w:rsidRDefault="003273C8" w:rsidP="00A178F1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3273C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NCR is continuously coordinating with </w:t>
            </w:r>
            <w:r w:rsidR="00A178F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</w:t>
            </w:r>
            <w:r w:rsidR="00A178F1" w:rsidRPr="00A178F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Malabon City Social</w:t>
            </w:r>
            <w:r w:rsidR="00A178F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A178F1" w:rsidRPr="00A178F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Welfare and Development Office </w:t>
            </w:r>
            <w:r w:rsidR="00A178F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(CSWDO) </w:t>
            </w:r>
            <w:r w:rsidRPr="00A178F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for </w:t>
            </w:r>
            <w:r w:rsidR="00A178F1" w:rsidRPr="00A178F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possible</w:t>
            </w:r>
            <w:r w:rsidRPr="00A178F1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augmentation assistance needed by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0E2DD6BA" w:rsidR="0046758A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F934C1B" w14:textId="77777777" w:rsidR="00750642" w:rsidRPr="001A38F3" w:rsidRDefault="00750642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4C0DC8E3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</w:p>
    <w:p w14:paraId="086BA365" w14:textId="20DB5392" w:rsid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921BE84" w14:textId="77777777" w:rsidR="00750642" w:rsidRPr="001A38F3" w:rsidRDefault="00750642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13A9ACF6" w:rsidR="00177905" w:rsidRDefault="00A178F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178F1">
        <w:rPr>
          <w:rFonts w:ascii="Arial" w:eastAsia="Arial" w:hAnsi="Arial" w:cs="Arial"/>
          <w:b/>
          <w:sz w:val="24"/>
          <w:szCs w:val="24"/>
        </w:rPr>
        <w:t>MARIE JOYCE G. RAFANAN</w:t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</w:p>
    <w:p w14:paraId="0086776F" w14:textId="440087DF" w:rsidR="00A178F1" w:rsidRDefault="00A178F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636948BB" w14:textId="32310CD6" w:rsidR="00A178F1" w:rsidRDefault="00A178F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4D9EF8B1" w14:textId="77777777" w:rsidR="00A178F1" w:rsidRDefault="00A178F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  <w:r w:rsidRPr="00A178F1">
        <w:rPr>
          <w:rFonts w:ascii="Arial" w:eastAsia="Arial" w:hAnsi="Arial" w:cs="Arial"/>
          <w:b/>
          <w:sz w:val="24"/>
          <w:szCs w:val="24"/>
        </w:rPr>
        <w:t>MARC LEO L. BUTAC</w:t>
      </w:r>
      <w:r w:rsidRPr="00A178F1">
        <w:rPr>
          <w:rFonts w:ascii="Arial" w:eastAsia="Arial" w:hAnsi="Arial" w:cs="Arial"/>
          <w:b/>
          <w:sz w:val="24"/>
          <w:szCs w:val="24"/>
          <w:highlight w:val="white"/>
        </w:rPr>
        <w:t xml:space="preserve"> </w:t>
      </w:r>
    </w:p>
    <w:p w14:paraId="1EC64C61" w14:textId="10D4C53A" w:rsidR="00A178F1" w:rsidRPr="001A38F3" w:rsidRDefault="00A178F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8EE45" w14:textId="77777777" w:rsidR="00FD5F4D" w:rsidRDefault="00FD5F4D">
      <w:pPr>
        <w:spacing w:after="0" w:line="240" w:lineRule="auto"/>
      </w:pPr>
      <w:r>
        <w:separator/>
      </w:r>
    </w:p>
  </w:endnote>
  <w:endnote w:type="continuationSeparator" w:id="0">
    <w:p w14:paraId="0906784D" w14:textId="77777777" w:rsidR="00FD5F4D" w:rsidRDefault="00FD5F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4DEC72F6" w:rsidR="00BF2BD7" w:rsidRPr="00A178F1" w:rsidRDefault="00BF2BD7" w:rsidP="00B00822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rFonts w:ascii="Arial" w:hAnsi="Arial" w:cs="Arial"/>
        <w:sz w:val="16"/>
        <w:szCs w:val="16"/>
      </w:rPr>
    </w:pPr>
    <w:bookmarkStart w:id="1" w:name="_1t3h5sf" w:colFirst="0" w:colLast="0"/>
    <w:bookmarkEnd w:id="1"/>
    <w:r w:rsidRPr="00A178F1">
      <w:rPr>
        <w:rFonts w:ascii="Arial" w:hAnsi="Arial" w:cs="Arial"/>
        <w:sz w:val="16"/>
        <w:szCs w:val="16"/>
      </w:rPr>
      <w:t xml:space="preserve">Page </w:t>
    </w:r>
    <w:r w:rsidRPr="00A178F1">
      <w:rPr>
        <w:rFonts w:ascii="Arial" w:hAnsi="Arial" w:cs="Arial"/>
        <w:b/>
        <w:sz w:val="16"/>
        <w:szCs w:val="16"/>
      </w:rPr>
      <w:fldChar w:fldCharType="begin"/>
    </w:r>
    <w:r w:rsidRPr="00A178F1">
      <w:rPr>
        <w:rFonts w:ascii="Arial" w:hAnsi="Arial" w:cs="Arial"/>
        <w:b/>
        <w:sz w:val="16"/>
        <w:szCs w:val="16"/>
      </w:rPr>
      <w:instrText>PAGE</w:instrText>
    </w:r>
    <w:r w:rsidRPr="00A178F1">
      <w:rPr>
        <w:rFonts w:ascii="Arial" w:hAnsi="Arial" w:cs="Arial"/>
        <w:b/>
        <w:sz w:val="16"/>
        <w:szCs w:val="16"/>
      </w:rPr>
      <w:fldChar w:fldCharType="separate"/>
    </w:r>
    <w:r w:rsidR="00A178F1">
      <w:rPr>
        <w:rFonts w:ascii="Arial" w:hAnsi="Arial" w:cs="Arial"/>
        <w:b/>
        <w:noProof/>
        <w:sz w:val="16"/>
        <w:szCs w:val="16"/>
      </w:rPr>
      <w:t>1</w:t>
    </w:r>
    <w:r w:rsidRPr="00A178F1">
      <w:rPr>
        <w:rFonts w:ascii="Arial" w:hAnsi="Arial" w:cs="Arial"/>
        <w:b/>
        <w:sz w:val="16"/>
        <w:szCs w:val="16"/>
      </w:rPr>
      <w:fldChar w:fldCharType="end"/>
    </w:r>
    <w:r w:rsidRPr="00A178F1">
      <w:rPr>
        <w:rFonts w:ascii="Arial" w:hAnsi="Arial" w:cs="Arial"/>
        <w:sz w:val="16"/>
        <w:szCs w:val="16"/>
      </w:rPr>
      <w:t xml:space="preserve"> of </w:t>
    </w:r>
    <w:r w:rsidRPr="00A178F1">
      <w:rPr>
        <w:rFonts w:ascii="Arial" w:hAnsi="Arial" w:cs="Arial"/>
        <w:b/>
        <w:sz w:val="16"/>
        <w:szCs w:val="16"/>
      </w:rPr>
      <w:fldChar w:fldCharType="begin"/>
    </w:r>
    <w:r w:rsidRPr="00A178F1">
      <w:rPr>
        <w:rFonts w:ascii="Arial" w:hAnsi="Arial" w:cs="Arial"/>
        <w:b/>
        <w:sz w:val="16"/>
        <w:szCs w:val="16"/>
      </w:rPr>
      <w:instrText>NUMPAGES</w:instrText>
    </w:r>
    <w:r w:rsidRPr="00A178F1">
      <w:rPr>
        <w:rFonts w:ascii="Arial" w:hAnsi="Arial" w:cs="Arial"/>
        <w:b/>
        <w:sz w:val="16"/>
        <w:szCs w:val="16"/>
      </w:rPr>
      <w:fldChar w:fldCharType="separate"/>
    </w:r>
    <w:r w:rsidR="00A178F1">
      <w:rPr>
        <w:rFonts w:ascii="Arial" w:hAnsi="Arial" w:cs="Arial"/>
        <w:b/>
        <w:noProof/>
        <w:sz w:val="16"/>
        <w:szCs w:val="16"/>
      </w:rPr>
      <w:t>2</w:t>
    </w:r>
    <w:r w:rsidRPr="00A178F1">
      <w:rPr>
        <w:rFonts w:ascii="Arial" w:hAnsi="Arial" w:cs="Arial"/>
        <w:b/>
        <w:sz w:val="16"/>
        <w:szCs w:val="16"/>
      </w:rPr>
      <w:fldChar w:fldCharType="end"/>
    </w:r>
    <w:r w:rsidRPr="00A178F1">
      <w:rPr>
        <w:rFonts w:ascii="Arial" w:hAnsi="Arial" w:cs="Arial"/>
        <w:b/>
        <w:sz w:val="16"/>
        <w:szCs w:val="16"/>
      </w:rPr>
      <w:t xml:space="preserve"> </w:t>
    </w:r>
    <w:r w:rsidRPr="00A178F1">
      <w:rPr>
        <w:rFonts w:ascii="Arial" w:hAnsi="Arial" w:cs="Arial"/>
        <w:sz w:val="16"/>
        <w:szCs w:val="16"/>
      </w:rPr>
      <w:t>|</w:t>
    </w:r>
    <w:r w:rsidR="00B00822" w:rsidRPr="00A178F1">
      <w:rPr>
        <w:rFonts w:ascii="Arial" w:hAnsi="Arial" w:cs="Arial"/>
      </w:rPr>
      <w:t xml:space="preserve"> </w:t>
    </w:r>
    <w:r w:rsidR="00B00822" w:rsidRPr="00A178F1">
      <w:rPr>
        <w:rFonts w:ascii="Arial" w:hAnsi="Arial" w:cs="Arial"/>
        <w:sz w:val="16"/>
        <w:szCs w:val="16"/>
      </w:rPr>
      <w:t xml:space="preserve">DSWD DROMIC Report #1 on the Fire Incident in </w:t>
    </w:r>
    <w:proofErr w:type="spellStart"/>
    <w:r w:rsidR="00A178F1" w:rsidRPr="00A178F1">
      <w:rPr>
        <w:rFonts w:ascii="Arial" w:hAnsi="Arial" w:cs="Arial"/>
        <w:sz w:val="16"/>
        <w:szCs w:val="16"/>
      </w:rPr>
      <w:t>Tugatog</w:t>
    </w:r>
    <w:proofErr w:type="spellEnd"/>
    <w:r w:rsidR="00A178F1" w:rsidRPr="00A178F1">
      <w:rPr>
        <w:rFonts w:ascii="Arial" w:hAnsi="Arial" w:cs="Arial"/>
        <w:sz w:val="16"/>
        <w:szCs w:val="16"/>
      </w:rPr>
      <w:t xml:space="preserve">, Malabon City </w:t>
    </w:r>
    <w:r w:rsidR="00B00822" w:rsidRPr="00A178F1">
      <w:rPr>
        <w:rFonts w:ascii="Arial" w:hAnsi="Arial" w:cs="Arial"/>
        <w:sz w:val="16"/>
        <w:szCs w:val="16"/>
      </w:rPr>
      <w:t xml:space="preserve">as of </w:t>
    </w:r>
    <w:r w:rsidR="00A178F1">
      <w:rPr>
        <w:rFonts w:ascii="Arial" w:hAnsi="Arial" w:cs="Arial"/>
        <w:sz w:val="16"/>
        <w:szCs w:val="16"/>
      </w:rPr>
      <w:t>01 May</w:t>
    </w:r>
    <w:r w:rsidR="00B00822" w:rsidRPr="00A178F1">
      <w:rPr>
        <w:rFonts w:ascii="Arial" w:hAnsi="Arial" w:cs="Arial"/>
        <w:sz w:val="16"/>
        <w:szCs w:val="16"/>
      </w:rPr>
      <w:t xml:space="preserve">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BBA0C" w14:textId="77777777" w:rsidR="00FD5F4D" w:rsidRDefault="00FD5F4D">
      <w:pPr>
        <w:spacing w:after="0" w:line="240" w:lineRule="auto"/>
      </w:pPr>
      <w:r>
        <w:separator/>
      </w:r>
    </w:p>
  </w:footnote>
  <w:footnote w:type="continuationSeparator" w:id="0">
    <w:p w14:paraId="31920E84" w14:textId="77777777" w:rsidR="00FD5F4D" w:rsidRDefault="00FD5F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FE2E80"/>
    <w:multiLevelType w:val="hybridMultilevel"/>
    <w:tmpl w:val="FBD00A9A"/>
    <w:lvl w:ilvl="0" w:tplc="DBCA5602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7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7" w15:restartNumberingAfterBreak="0">
    <w:nsid w:val="5BEF3718"/>
    <w:multiLevelType w:val="hybridMultilevel"/>
    <w:tmpl w:val="E7EE5AE6"/>
    <w:lvl w:ilvl="0" w:tplc="D68A2A6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4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4"/>
  </w:num>
  <w:num w:numId="3">
    <w:abstractNumId w:val="13"/>
  </w:num>
  <w:num w:numId="4">
    <w:abstractNumId w:val="19"/>
  </w:num>
  <w:num w:numId="5">
    <w:abstractNumId w:val="20"/>
  </w:num>
  <w:num w:numId="6">
    <w:abstractNumId w:val="29"/>
  </w:num>
  <w:num w:numId="7">
    <w:abstractNumId w:val="17"/>
  </w:num>
  <w:num w:numId="8">
    <w:abstractNumId w:val="33"/>
  </w:num>
  <w:num w:numId="9">
    <w:abstractNumId w:val="15"/>
  </w:num>
  <w:num w:numId="10">
    <w:abstractNumId w:val="28"/>
  </w:num>
  <w:num w:numId="11">
    <w:abstractNumId w:val="35"/>
  </w:num>
  <w:num w:numId="12">
    <w:abstractNumId w:val="26"/>
  </w:num>
  <w:num w:numId="13">
    <w:abstractNumId w:val="3"/>
  </w:num>
  <w:num w:numId="14">
    <w:abstractNumId w:val="16"/>
  </w:num>
  <w:num w:numId="15">
    <w:abstractNumId w:val="2"/>
  </w:num>
  <w:num w:numId="16">
    <w:abstractNumId w:val="5"/>
  </w:num>
  <w:num w:numId="17">
    <w:abstractNumId w:val="21"/>
  </w:num>
  <w:num w:numId="18">
    <w:abstractNumId w:val="25"/>
  </w:num>
  <w:num w:numId="19">
    <w:abstractNumId w:val="10"/>
  </w:num>
  <w:num w:numId="20">
    <w:abstractNumId w:val="4"/>
  </w:num>
  <w:num w:numId="21">
    <w:abstractNumId w:val="11"/>
  </w:num>
  <w:num w:numId="22">
    <w:abstractNumId w:val="30"/>
  </w:num>
  <w:num w:numId="23">
    <w:abstractNumId w:val="32"/>
  </w:num>
  <w:num w:numId="24">
    <w:abstractNumId w:val="23"/>
  </w:num>
  <w:num w:numId="25">
    <w:abstractNumId w:val="36"/>
  </w:num>
  <w:num w:numId="26">
    <w:abstractNumId w:val="31"/>
  </w:num>
  <w:num w:numId="27">
    <w:abstractNumId w:val="12"/>
  </w:num>
  <w:num w:numId="28">
    <w:abstractNumId w:val="6"/>
  </w:num>
  <w:num w:numId="29">
    <w:abstractNumId w:val="24"/>
  </w:num>
  <w:num w:numId="30">
    <w:abstractNumId w:val="7"/>
  </w:num>
  <w:num w:numId="31">
    <w:abstractNumId w:val="1"/>
  </w:num>
  <w:num w:numId="32">
    <w:abstractNumId w:val="18"/>
  </w:num>
  <w:num w:numId="33">
    <w:abstractNumId w:val="0"/>
  </w:num>
  <w:num w:numId="34">
    <w:abstractNumId w:val="9"/>
  </w:num>
  <w:num w:numId="35">
    <w:abstractNumId w:val="22"/>
  </w:num>
  <w:num w:numId="36">
    <w:abstractNumId w:val="27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273C8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2B8E"/>
    <w:rsid w:val="00723A41"/>
    <w:rsid w:val="007313BB"/>
    <w:rsid w:val="0073140C"/>
    <w:rsid w:val="00733AF8"/>
    <w:rsid w:val="00735A53"/>
    <w:rsid w:val="0073758B"/>
    <w:rsid w:val="00741957"/>
    <w:rsid w:val="0074694B"/>
    <w:rsid w:val="00750642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178F1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0822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9E9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24465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0D93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D5F4D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ACER</cp:lastModifiedBy>
  <cp:revision>4</cp:revision>
  <dcterms:created xsi:type="dcterms:W3CDTF">2021-04-30T00:58:00Z</dcterms:created>
  <dcterms:modified xsi:type="dcterms:W3CDTF">2021-05-01T10:10:00Z</dcterms:modified>
</cp:coreProperties>
</file>